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1DDA4" w14:textId="3A7919F4" w:rsidR="0049122C" w:rsidRPr="00E44242" w:rsidRDefault="007D3007" w:rsidP="007D3007">
      <w:pPr>
        <w:ind w:left="3600"/>
        <w:rPr>
          <w:rFonts w:asciiTheme="minorHAnsi" w:hAnsiTheme="minorHAnsi" w:cstheme="minorHAnsi"/>
          <w:b/>
          <w:bCs/>
          <w:sz w:val="32"/>
        </w:rPr>
      </w:pPr>
      <w:r>
        <w:rPr>
          <w:rFonts w:asciiTheme="minorHAnsi" w:hAnsiTheme="minorHAnsi" w:cstheme="minorHAnsi"/>
          <w:b/>
          <w:bCs/>
          <w:sz w:val="32"/>
        </w:rPr>
        <w:t xml:space="preserve">   </w:t>
      </w:r>
      <w:r w:rsidR="0049122C" w:rsidRPr="00E44242">
        <w:rPr>
          <w:rFonts w:asciiTheme="minorHAnsi" w:hAnsiTheme="minorHAnsi" w:cstheme="minorHAnsi"/>
          <w:b/>
          <w:bCs/>
          <w:sz w:val="32"/>
        </w:rPr>
        <w:t>Gale Presents: Excel Adult High School</w:t>
      </w:r>
    </w:p>
    <w:p w14:paraId="17EC1176" w14:textId="28290AC0" w:rsidR="00753126" w:rsidRPr="00E44242" w:rsidRDefault="007422DE" w:rsidP="00753126">
      <w:pPr>
        <w:ind w:left="3600" w:firstLine="720"/>
        <w:rPr>
          <w:rFonts w:asciiTheme="minorHAnsi" w:hAnsiTheme="minorHAnsi" w:cstheme="minorHAnsi"/>
          <w:b/>
          <w:bCs/>
          <w:sz w:val="32"/>
        </w:rPr>
      </w:pPr>
      <w:r w:rsidRPr="00E44242">
        <w:rPr>
          <w:rFonts w:asciiTheme="minorHAnsi" w:hAnsiTheme="minorHAnsi" w:cstheme="minorHAnsi"/>
          <w:b/>
          <w:bCs/>
          <w:sz w:val="32"/>
        </w:rPr>
        <w:t>Second Chance</w:t>
      </w:r>
      <w:r w:rsidR="0049122C" w:rsidRPr="00E44242">
        <w:rPr>
          <w:rFonts w:asciiTheme="minorHAnsi" w:hAnsiTheme="minorHAnsi" w:cstheme="minorHAnsi"/>
          <w:b/>
          <w:bCs/>
          <w:sz w:val="32"/>
        </w:rPr>
        <w:t xml:space="preserve"> </w:t>
      </w:r>
      <w:r w:rsidR="0063535E" w:rsidRPr="00E44242">
        <w:rPr>
          <w:rFonts w:asciiTheme="minorHAnsi" w:hAnsiTheme="minorHAnsi" w:cstheme="minorHAnsi"/>
          <w:b/>
          <w:bCs/>
          <w:sz w:val="32"/>
        </w:rPr>
        <w:t>Campaig</w:t>
      </w:r>
      <w:r w:rsidR="00753126" w:rsidRPr="00E44242">
        <w:rPr>
          <w:rFonts w:asciiTheme="minorHAnsi" w:hAnsiTheme="minorHAnsi" w:cstheme="minorHAnsi"/>
          <w:b/>
          <w:bCs/>
          <w:sz w:val="32"/>
        </w:rPr>
        <w:t>n</w:t>
      </w:r>
      <w:r w:rsidR="00A04406" w:rsidRPr="00E44242">
        <w:rPr>
          <w:rFonts w:asciiTheme="minorHAnsi" w:hAnsiTheme="minorHAnsi" w:cstheme="minorHAnsi"/>
          <w:b/>
          <w:bCs/>
          <w:sz w:val="32"/>
        </w:rPr>
        <w:t xml:space="preserve"> (April)</w:t>
      </w:r>
    </w:p>
    <w:p w14:paraId="4CA415E2" w14:textId="755B6C30" w:rsidR="00380235" w:rsidRPr="00E44242" w:rsidRDefault="00753126" w:rsidP="00753126">
      <w:pPr>
        <w:ind w:left="3600" w:firstLine="720"/>
        <w:rPr>
          <w:rFonts w:asciiTheme="minorHAnsi" w:hAnsiTheme="minorHAnsi" w:cstheme="minorHAnsi"/>
          <w:b/>
          <w:bCs/>
          <w:sz w:val="32"/>
        </w:rPr>
      </w:pPr>
      <w:r w:rsidRPr="00E44242">
        <w:rPr>
          <w:rFonts w:asciiTheme="minorHAnsi" w:hAnsiTheme="minorHAnsi" w:cstheme="minorHAnsi"/>
          <w:b/>
          <w:bCs/>
          <w:sz w:val="28"/>
          <w:szCs w:val="28"/>
        </w:rPr>
        <w:t xml:space="preserve">        </w:t>
      </w:r>
      <w:r w:rsidR="00E679C4" w:rsidRPr="00E44242">
        <w:rPr>
          <w:rFonts w:asciiTheme="minorHAnsi" w:hAnsiTheme="minorHAnsi" w:cstheme="minorHAnsi"/>
          <w:b/>
          <w:bCs/>
          <w:sz w:val="28"/>
          <w:szCs w:val="28"/>
        </w:rPr>
        <w:t>S</w:t>
      </w:r>
      <w:r w:rsidR="00380235" w:rsidRPr="00E44242">
        <w:rPr>
          <w:rFonts w:asciiTheme="minorHAnsi" w:hAnsiTheme="minorHAnsi" w:cstheme="minorHAnsi"/>
          <w:b/>
          <w:bCs/>
          <w:sz w:val="28"/>
          <w:szCs w:val="28"/>
        </w:rPr>
        <w:t>ocial Media Posts</w:t>
      </w:r>
    </w:p>
    <w:p w14:paraId="18CE7CED" w14:textId="77777777" w:rsidR="001764B9" w:rsidRPr="00E44242" w:rsidRDefault="001764B9" w:rsidP="001764B9">
      <w:pPr>
        <w:ind w:firstLine="72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636B492E" w14:textId="77777777" w:rsidR="00380235" w:rsidRPr="00E44242" w:rsidRDefault="00380235" w:rsidP="00380235">
      <w:pPr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4DE86155" w14:textId="77777777" w:rsidR="00380235" w:rsidRPr="00E44242" w:rsidRDefault="00380235" w:rsidP="00380235">
      <w:pPr>
        <w:ind w:firstLine="720"/>
        <w:rPr>
          <w:rFonts w:asciiTheme="minorHAnsi" w:hAnsiTheme="minorHAnsi" w:cstheme="minorHAnsi"/>
          <w:sz w:val="24"/>
          <w:szCs w:val="24"/>
          <w:highlight w:val="yellow"/>
        </w:rPr>
      </w:pPr>
      <w:r w:rsidRPr="00E44242">
        <w:rPr>
          <w:rFonts w:asciiTheme="minorHAnsi" w:hAnsiTheme="minorHAnsi" w:cstheme="minorHAnsi"/>
          <w:b/>
          <w:sz w:val="24"/>
          <w:szCs w:val="24"/>
          <w:highlight w:val="yellow"/>
        </w:rPr>
        <w:t>How to Use:</w:t>
      </w:r>
      <w:r w:rsidRPr="00E44242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</w:p>
    <w:p w14:paraId="66EAD8BC" w14:textId="6BAF538F" w:rsidR="00380235" w:rsidRPr="00E44242" w:rsidRDefault="00380235" w:rsidP="00380235">
      <w:pPr>
        <w:ind w:firstLine="720"/>
        <w:rPr>
          <w:rFonts w:asciiTheme="minorHAnsi" w:hAnsiTheme="minorHAnsi" w:cstheme="minorHAnsi"/>
          <w:sz w:val="24"/>
          <w:szCs w:val="24"/>
          <w:highlight w:val="yellow"/>
        </w:rPr>
      </w:pPr>
      <w:r w:rsidRPr="00E44242">
        <w:rPr>
          <w:rFonts w:asciiTheme="minorHAnsi" w:hAnsiTheme="minorHAnsi" w:cstheme="minorHAnsi"/>
          <w:sz w:val="24"/>
          <w:szCs w:val="24"/>
          <w:highlight w:val="yellow"/>
        </w:rPr>
        <w:t>(1) Copy and paste one of the posts below into your Facebook, Instagram</w:t>
      </w:r>
      <w:r w:rsidR="00D94DAC" w:rsidRPr="00E44242">
        <w:rPr>
          <w:rFonts w:asciiTheme="minorHAnsi" w:hAnsiTheme="minorHAnsi" w:cstheme="minorHAnsi"/>
          <w:sz w:val="24"/>
          <w:szCs w:val="24"/>
          <w:highlight w:val="yellow"/>
        </w:rPr>
        <w:t>, or Twitter page</w:t>
      </w:r>
      <w:r w:rsidRPr="00E44242">
        <w:rPr>
          <w:rFonts w:asciiTheme="minorHAnsi" w:hAnsiTheme="minorHAnsi" w:cstheme="minorHAnsi"/>
          <w:sz w:val="24"/>
          <w:szCs w:val="24"/>
          <w:highlight w:val="yellow"/>
        </w:rPr>
        <w:t xml:space="preserve">. </w:t>
      </w:r>
    </w:p>
    <w:p w14:paraId="5A89A2D9" w14:textId="77777777" w:rsidR="00380235" w:rsidRPr="00E44242" w:rsidRDefault="00380235" w:rsidP="00380235">
      <w:pPr>
        <w:ind w:firstLine="720"/>
        <w:rPr>
          <w:rFonts w:asciiTheme="minorHAnsi" w:hAnsiTheme="minorHAnsi" w:cstheme="minorHAnsi"/>
          <w:sz w:val="24"/>
          <w:szCs w:val="24"/>
          <w:highlight w:val="yellow"/>
        </w:rPr>
      </w:pPr>
      <w:r w:rsidRPr="00E44242">
        <w:rPr>
          <w:rFonts w:asciiTheme="minorHAnsi" w:hAnsiTheme="minorHAnsi" w:cstheme="minorHAnsi"/>
          <w:sz w:val="24"/>
          <w:szCs w:val="24"/>
          <w:highlight w:val="yellow"/>
        </w:rPr>
        <w:t xml:space="preserve">(2) Add a hyperlink to your library’s website. Shorten your link with </w:t>
      </w:r>
      <w:hyperlink r:id="rId7" w:history="1">
        <w:r w:rsidRPr="00E44242">
          <w:rPr>
            <w:rStyle w:val="Hyperlink"/>
            <w:rFonts w:asciiTheme="minorHAnsi" w:hAnsiTheme="minorHAnsi" w:cstheme="minorHAnsi"/>
            <w:sz w:val="24"/>
            <w:szCs w:val="24"/>
            <w:highlight w:val="yellow"/>
          </w:rPr>
          <w:t>bit.ly</w:t>
        </w:r>
      </w:hyperlink>
      <w:r w:rsidRPr="00E44242">
        <w:rPr>
          <w:rFonts w:asciiTheme="minorHAnsi" w:hAnsiTheme="minorHAnsi" w:cstheme="minorHAnsi"/>
          <w:sz w:val="24"/>
          <w:szCs w:val="24"/>
          <w:highlight w:val="yellow"/>
        </w:rPr>
        <w:t xml:space="preserve">, if needed. </w:t>
      </w:r>
    </w:p>
    <w:p w14:paraId="7A98E4C7" w14:textId="77777777" w:rsidR="00D94DAC" w:rsidRPr="00E44242" w:rsidRDefault="00380235" w:rsidP="00380235">
      <w:pPr>
        <w:ind w:left="720"/>
        <w:rPr>
          <w:rFonts w:asciiTheme="minorHAnsi" w:hAnsiTheme="minorHAnsi" w:cstheme="minorHAnsi"/>
          <w:sz w:val="24"/>
          <w:szCs w:val="24"/>
          <w:highlight w:val="yellow"/>
        </w:rPr>
      </w:pPr>
      <w:r w:rsidRPr="00E44242">
        <w:rPr>
          <w:rFonts w:asciiTheme="minorHAnsi" w:hAnsiTheme="minorHAnsi" w:cstheme="minorHAnsi"/>
          <w:sz w:val="24"/>
          <w:szCs w:val="24"/>
          <w:highlight w:val="yellow"/>
        </w:rPr>
        <w:t xml:space="preserve">(3) To download one of the images, click on the link to open the image. Next, right click and select </w:t>
      </w:r>
    </w:p>
    <w:p w14:paraId="6D395704" w14:textId="4025862B" w:rsidR="00380235" w:rsidRPr="00E44242" w:rsidRDefault="00380235" w:rsidP="00380235">
      <w:pPr>
        <w:ind w:left="720"/>
        <w:rPr>
          <w:rFonts w:asciiTheme="minorHAnsi" w:hAnsiTheme="minorHAnsi" w:cstheme="minorHAnsi"/>
          <w:sz w:val="24"/>
          <w:szCs w:val="24"/>
          <w:highlight w:val="yellow"/>
        </w:rPr>
      </w:pPr>
      <w:r w:rsidRPr="00E44242">
        <w:rPr>
          <w:rFonts w:asciiTheme="minorHAnsi" w:hAnsiTheme="minorHAnsi" w:cstheme="minorHAnsi"/>
          <w:sz w:val="24"/>
          <w:szCs w:val="24"/>
          <w:highlight w:val="yellow"/>
        </w:rPr>
        <w:t xml:space="preserve">“Save image as…” to save the jpeg to your computer.  </w:t>
      </w:r>
    </w:p>
    <w:p w14:paraId="4BCC1BC7" w14:textId="2C7AD0BE" w:rsidR="00380235" w:rsidRPr="00E44242" w:rsidRDefault="00380235" w:rsidP="00380235">
      <w:pPr>
        <w:ind w:firstLine="720"/>
        <w:rPr>
          <w:rFonts w:asciiTheme="minorHAnsi" w:hAnsiTheme="minorHAnsi" w:cstheme="minorHAnsi"/>
          <w:sz w:val="24"/>
          <w:szCs w:val="24"/>
          <w:highlight w:val="yellow"/>
        </w:rPr>
      </w:pPr>
      <w:r w:rsidRPr="00E44242">
        <w:rPr>
          <w:rFonts w:asciiTheme="minorHAnsi" w:hAnsiTheme="minorHAnsi" w:cstheme="minorHAnsi"/>
          <w:sz w:val="24"/>
          <w:szCs w:val="24"/>
          <w:highlight w:val="yellow"/>
        </w:rPr>
        <w:t>(4) Upload your selected social media image along with your post to the desired platform.</w:t>
      </w:r>
    </w:p>
    <w:p w14:paraId="113C5EDA" w14:textId="264ECDDA" w:rsidR="00D94DAC" w:rsidRPr="00E44242" w:rsidRDefault="00380235" w:rsidP="00380235">
      <w:pPr>
        <w:ind w:left="720"/>
        <w:rPr>
          <w:rFonts w:asciiTheme="minorHAnsi" w:hAnsiTheme="minorHAnsi" w:cstheme="minorHAnsi"/>
          <w:sz w:val="24"/>
          <w:szCs w:val="24"/>
          <w:highlight w:val="yellow"/>
        </w:rPr>
      </w:pPr>
      <w:r w:rsidRPr="00E44242">
        <w:rPr>
          <w:rFonts w:asciiTheme="minorHAnsi" w:hAnsiTheme="minorHAnsi" w:cstheme="minorHAnsi"/>
          <w:sz w:val="24"/>
          <w:szCs w:val="24"/>
          <w:highlight w:val="yellow"/>
        </w:rPr>
        <w:t>(5) Please ensure that you're using an image that corresponds with the platform (</w:t>
      </w:r>
      <w:r w:rsidR="00F7081E">
        <w:rPr>
          <w:rFonts w:asciiTheme="minorHAnsi" w:hAnsiTheme="minorHAnsi" w:cstheme="minorHAnsi"/>
          <w:sz w:val="24"/>
          <w:szCs w:val="24"/>
          <w:highlight w:val="yellow"/>
        </w:rPr>
        <w:t xml:space="preserve">for </w:t>
      </w:r>
      <w:r w:rsidRPr="00E44242">
        <w:rPr>
          <w:rFonts w:asciiTheme="minorHAnsi" w:hAnsiTheme="minorHAnsi" w:cstheme="minorHAnsi"/>
          <w:sz w:val="24"/>
          <w:szCs w:val="24"/>
          <w:highlight w:val="yellow"/>
        </w:rPr>
        <w:t>example: use a Facebook</w:t>
      </w:r>
    </w:p>
    <w:p w14:paraId="70528DB6" w14:textId="568D993B" w:rsidR="00380235" w:rsidRPr="00E44242" w:rsidRDefault="00380235" w:rsidP="00380235">
      <w:pPr>
        <w:ind w:left="720"/>
        <w:rPr>
          <w:rFonts w:asciiTheme="minorHAnsi" w:hAnsiTheme="minorHAnsi" w:cstheme="minorHAnsi"/>
          <w:sz w:val="24"/>
          <w:szCs w:val="24"/>
          <w:highlight w:val="yellow"/>
        </w:rPr>
      </w:pPr>
      <w:r w:rsidRPr="00E44242">
        <w:rPr>
          <w:rFonts w:asciiTheme="minorHAnsi" w:hAnsiTheme="minorHAnsi" w:cstheme="minorHAnsi"/>
          <w:sz w:val="24"/>
          <w:szCs w:val="24"/>
          <w:highlight w:val="yellow"/>
        </w:rPr>
        <w:t xml:space="preserve"> image when you're posting on Facebook.)</w:t>
      </w:r>
    </w:p>
    <w:p w14:paraId="7D7078AC" w14:textId="29B8A428" w:rsidR="00380235" w:rsidRPr="00E44242" w:rsidRDefault="00380235" w:rsidP="00B966F0">
      <w:pPr>
        <w:ind w:left="720" w:firstLine="720"/>
        <w:rPr>
          <w:rFonts w:asciiTheme="minorHAnsi" w:hAnsiTheme="minorHAnsi" w:cstheme="minorHAnsi"/>
          <w:b/>
          <w:bCs/>
          <w:sz w:val="32"/>
        </w:rPr>
      </w:pPr>
    </w:p>
    <w:p w14:paraId="0937AD0C" w14:textId="77777777" w:rsidR="003B0D40" w:rsidRPr="00E44242" w:rsidRDefault="003B0D40" w:rsidP="003B0D40">
      <w:pPr>
        <w:pStyle w:val="Heading1"/>
        <w:ind w:left="641" w:firstLine="720"/>
        <w:rPr>
          <w:rFonts w:asciiTheme="minorHAnsi" w:hAnsiTheme="minorHAnsi" w:cstheme="minorHAnsi"/>
        </w:rPr>
      </w:pPr>
      <w:r w:rsidRPr="00E44242">
        <w:rPr>
          <w:rFonts w:asciiTheme="minorHAnsi" w:hAnsiTheme="minorHAnsi" w:cstheme="minorHAnsi"/>
        </w:rPr>
        <w:t>Facebook</w:t>
      </w:r>
    </w:p>
    <w:p w14:paraId="37F667F9" w14:textId="77777777" w:rsidR="003B0D40" w:rsidRPr="00E44242" w:rsidRDefault="003B0D40" w:rsidP="003B0D40">
      <w:pPr>
        <w:pStyle w:val="BodyText"/>
        <w:spacing w:before="10"/>
        <w:rPr>
          <w:rFonts w:asciiTheme="minorHAnsi" w:hAnsiTheme="minorHAnsi" w:cstheme="minorHAnsi"/>
          <w:i/>
          <w:sz w:val="29"/>
        </w:rPr>
      </w:pPr>
    </w:p>
    <w:p w14:paraId="02FF814B" w14:textId="4289540F" w:rsidR="003B0D40" w:rsidRPr="00417859" w:rsidRDefault="00CA1B17" w:rsidP="003B0D40">
      <w:pPr>
        <w:pStyle w:val="Heading2"/>
        <w:numPr>
          <w:ilvl w:val="0"/>
          <w:numId w:val="1"/>
        </w:numPr>
        <w:tabs>
          <w:tab w:val="left" w:pos="1761"/>
        </w:tabs>
        <w:spacing w:line="268" w:lineRule="exact"/>
        <w:ind w:hanging="360"/>
        <w:rPr>
          <w:rFonts w:asciiTheme="minorHAnsi" w:hAnsiTheme="minorHAnsi" w:cstheme="minorHAnsi"/>
          <w:b w:val="0"/>
          <w:bCs w:val="0"/>
        </w:rPr>
      </w:pPr>
      <w:r>
        <w:rPr>
          <w:rFonts w:asciiTheme="minorHAnsi" w:hAnsiTheme="minorHAnsi" w:cstheme="minorHAnsi"/>
        </w:rPr>
        <w:t xml:space="preserve">IMAGE HEADLINE: </w:t>
      </w:r>
      <w:r w:rsidR="00CE28CF" w:rsidRPr="00417859">
        <w:rPr>
          <w:rFonts w:asciiTheme="minorHAnsi" w:hAnsiTheme="minorHAnsi" w:cstheme="minorHAnsi"/>
          <w:b w:val="0"/>
          <w:bCs w:val="0"/>
        </w:rPr>
        <w:t>GET THE HIGH SCHOOL DIPLOMA YOU’VE ALWAYS WANTED</w:t>
      </w:r>
    </w:p>
    <w:p w14:paraId="1F0FD8D0" w14:textId="3AA035B7" w:rsidR="003B0D40" w:rsidRPr="00E44242" w:rsidRDefault="00417859" w:rsidP="003B0D40">
      <w:pPr>
        <w:pStyle w:val="BodyText"/>
        <w:ind w:left="1760" w:right="1101"/>
        <w:rPr>
          <w:rFonts w:asciiTheme="minorHAnsi" w:hAnsiTheme="minorHAnsi" w:cstheme="minorHAnsi"/>
        </w:rPr>
      </w:pPr>
      <w:r w:rsidRPr="00417859">
        <w:rPr>
          <w:rFonts w:asciiTheme="minorHAnsi" w:hAnsiTheme="minorHAnsi" w:cstheme="minorHAnsi"/>
          <w:b/>
          <w:bCs/>
        </w:rPr>
        <w:t>POST:</w:t>
      </w:r>
      <w:r>
        <w:rPr>
          <w:rFonts w:asciiTheme="minorHAnsi" w:hAnsiTheme="minorHAnsi" w:cstheme="minorHAnsi"/>
          <w:b/>
          <w:bCs/>
        </w:rPr>
        <w:t xml:space="preserve"> </w:t>
      </w:r>
      <w:r w:rsidR="0000345C" w:rsidRPr="00E44242">
        <w:rPr>
          <w:rFonts w:asciiTheme="minorHAnsi" w:hAnsiTheme="minorHAnsi" w:cstheme="minorHAnsi"/>
        </w:rPr>
        <w:t>Open the door to a bright future with Excel Adult High School.  Graduates make more money and are less likely to be unemployed. There’s no stopping you now</w:t>
      </w:r>
      <w:r w:rsidR="00B60085">
        <w:rPr>
          <w:rFonts w:asciiTheme="minorHAnsi" w:hAnsiTheme="minorHAnsi" w:cstheme="minorHAnsi"/>
        </w:rPr>
        <w:t>!</w:t>
      </w:r>
      <w:r w:rsidR="0000345C" w:rsidRPr="00E44242">
        <w:rPr>
          <w:rFonts w:asciiTheme="minorHAnsi" w:hAnsiTheme="minorHAnsi" w:cstheme="minorHAnsi"/>
          <w:highlight w:val="yellow"/>
        </w:rPr>
        <w:t xml:space="preserve"> &lt;insert link to the program page from your library’s website&gt;</w:t>
      </w:r>
      <w:bookmarkStart w:id="0" w:name="With_Career_Online_High_School’s_24/7_ac"/>
      <w:bookmarkEnd w:id="0"/>
    </w:p>
    <w:p w14:paraId="54913E9A" w14:textId="77777777" w:rsidR="00417859" w:rsidRPr="00E44242" w:rsidRDefault="00417859" w:rsidP="00417859">
      <w:pPr>
        <w:pStyle w:val="BodyText"/>
        <w:spacing w:before="10"/>
        <w:rPr>
          <w:rFonts w:asciiTheme="minorHAnsi" w:hAnsiTheme="minorHAnsi" w:cstheme="minorHAnsi"/>
          <w:i/>
          <w:sz w:val="29"/>
        </w:rPr>
      </w:pPr>
    </w:p>
    <w:p w14:paraId="3EDAF6F3" w14:textId="631B7FD9" w:rsidR="003B0D40" w:rsidRPr="00E44242" w:rsidRDefault="00417859" w:rsidP="00417859">
      <w:pPr>
        <w:pStyle w:val="Heading2"/>
        <w:numPr>
          <w:ilvl w:val="0"/>
          <w:numId w:val="1"/>
        </w:numPr>
        <w:tabs>
          <w:tab w:val="left" w:pos="1761"/>
        </w:tabs>
        <w:spacing w:line="268" w:lineRule="exact"/>
        <w:ind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MAGE HEADLINE: </w:t>
      </w:r>
      <w:r w:rsidR="00435A74" w:rsidRPr="00417859">
        <w:rPr>
          <w:rFonts w:asciiTheme="minorHAnsi" w:hAnsiTheme="minorHAnsi" w:cstheme="minorHAnsi"/>
          <w:b w:val="0"/>
          <w:bCs w:val="0"/>
        </w:rPr>
        <w:t>FINISH WHAT YOU STARTED</w:t>
      </w:r>
    </w:p>
    <w:p w14:paraId="4321D75F" w14:textId="630F865D" w:rsidR="007A0875" w:rsidRPr="00E44242" w:rsidRDefault="00417859" w:rsidP="00753126">
      <w:pPr>
        <w:pStyle w:val="BodyText"/>
        <w:ind w:left="1760" w:right="1223"/>
        <w:rPr>
          <w:rFonts w:asciiTheme="minorHAnsi" w:hAnsiTheme="minorHAnsi" w:cstheme="minorHAnsi"/>
        </w:rPr>
      </w:pPr>
      <w:r w:rsidRPr="00417859">
        <w:rPr>
          <w:rFonts w:asciiTheme="minorHAnsi" w:hAnsiTheme="minorHAnsi" w:cstheme="minorHAnsi"/>
          <w:b/>
          <w:bCs/>
        </w:rPr>
        <w:t>POST:</w:t>
      </w:r>
      <w:r>
        <w:rPr>
          <w:rFonts w:asciiTheme="minorHAnsi" w:hAnsiTheme="minorHAnsi" w:cstheme="minorHAnsi"/>
          <w:b/>
          <w:bCs/>
        </w:rPr>
        <w:t xml:space="preserve"> </w:t>
      </w:r>
      <w:r w:rsidR="00A81909" w:rsidRPr="00554D4A">
        <w:t>Fast</w:t>
      </w:r>
      <w:r w:rsidR="00A81909">
        <w:t>-</w:t>
      </w:r>
      <w:r w:rsidR="00A81909" w:rsidRPr="00554D4A">
        <w:t>track yourself to success with Excel Adult High School.  Shorten your time to graduate by transferring in credits</w:t>
      </w:r>
      <w:r w:rsidR="00A81909">
        <w:t>.</w:t>
      </w:r>
      <w:r w:rsidR="00A81909" w:rsidRPr="00554D4A">
        <w:t xml:space="preserve"> </w:t>
      </w:r>
      <w:r w:rsidR="00A81909">
        <w:t>Don’t let this</w:t>
      </w:r>
      <w:r w:rsidR="00A81909" w:rsidRPr="00554D4A">
        <w:t xml:space="preserve"> convenient, online, supportive program</w:t>
      </w:r>
      <w:r w:rsidR="00A81909">
        <w:t xml:space="preserve"> pass you by</w:t>
      </w:r>
      <w:r w:rsidR="00A81909" w:rsidRPr="00554D4A">
        <w:t xml:space="preserve">. </w:t>
      </w:r>
      <w:r w:rsidR="00335AA2" w:rsidRPr="00E44242">
        <w:rPr>
          <w:rFonts w:asciiTheme="minorHAnsi" w:hAnsiTheme="minorHAnsi" w:cstheme="minorHAnsi"/>
        </w:rPr>
        <w:t>Get started today.</w:t>
      </w:r>
      <w:r w:rsidR="00335AA2" w:rsidRPr="00E44242">
        <w:rPr>
          <w:rFonts w:asciiTheme="minorHAnsi" w:hAnsiTheme="minorHAnsi" w:cstheme="minorHAnsi"/>
          <w:highlight w:val="yellow"/>
        </w:rPr>
        <w:t xml:space="preserve"> &lt;insert link to the program page from your library’s website&gt;</w:t>
      </w:r>
    </w:p>
    <w:p w14:paraId="7D831503" w14:textId="77777777" w:rsidR="003B0D40" w:rsidRPr="00E44242" w:rsidRDefault="003B0D40" w:rsidP="00EA33C9">
      <w:pPr>
        <w:pStyle w:val="BodyText"/>
        <w:spacing w:before="38" w:line="276" w:lineRule="auto"/>
        <w:ind w:right="1897"/>
        <w:rPr>
          <w:rFonts w:asciiTheme="minorHAnsi" w:hAnsiTheme="minorHAnsi" w:cstheme="minorHAnsi"/>
        </w:rPr>
      </w:pPr>
    </w:p>
    <w:p w14:paraId="217DB364" w14:textId="58935BFE" w:rsidR="00FF6468" w:rsidRPr="00E44242" w:rsidRDefault="00B75343" w:rsidP="007A0875">
      <w:pPr>
        <w:pStyle w:val="Heading1"/>
        <w:spacing w:before="263"/>
        <w:ind w:left="720" w:firstLine="720"/>
        <w:rPr>
          <w:rFonts w:asciiTheme="minorHAnsi" w:hAnsiTheme="minorHAnsi" w:cstheme="minorHAnsi"/>
        </w:rPr>
      </w:pPr>
      <w:r w:rsidRPr="00E44242">
        <w:rPr>
          <w:rFonts w:asciiTheme="minorHAnsi" w:hAnsiTheme="minorHAnsi" w:cstheme="minorHAnsi"/>
        </w:rPr>
        <w:t>Instagram</w:t>
      </w:r>
    </w:p>
    <w:p w14:paraId="310482DF" w14:textId="77777777" w:rsidR="00417859" w:rsidRPr="00417859" w:rsidRDefault="00417859" w:rsidP="00417859">
      <w:pPr>
        <w:pStyle w:val="BodyText"/>
        <w:spacing w:before="10"/>
        <w:rPr>
          <w:rFonts w:asciiTheme="minorHAnsi" w:hAnsiTheme="minorHAnsi" w:cstheme="minorHAnsi"/>
          <w:b/>
          <w:bCs/>
          <w:i/>
          <w:sz w:val="29"/>
        </w:rPr>
      </w:pPr>
    </w:p>
    <w:p w14:paraId="7100BC0D" w14:textId="151D7317" w:rsidR="00217F2C" w:rsidRPr="00417859" w:rsidRDefault="00417859" w:rsidP="00417859">
      <w:pPr>
        <w:pStyle w:val="ListParagraph"/>
        <w:numPr>
          <w:ilvl w:val="0"/>
          <w:numId w:val="2"/>
        </w:numPr>
        <w:tabs>
          <w:tab w:val="left" w:pos="1840"/>
        </w:tabs>
        <w:spacing w:before="1"/>
        <w:ind w:right="1558" w:hanging="360"/>
        <w:rPr>
          <w:rFonts w:asciiTheme="minorHAnsi" w:hAnsiTheme="minorHAnsi" w:cstheme="minorHAnsi"/>
        </w:rPr>
      </w:pPr>
      <w:r w:rsidRPr="00417859">
        <w:rPr>
          <w:rFonts w:asciiTheme="minorHAnsi" w:hAnsiTheme="minorHAnsi" w:cstheme="minorHAnsi"/>
          <w:b/>
          <w:bCs/>
        </w:rPr>
        <w:t>IMAGE HEADLINE:</w:t>
      </w:r>
      <w:r>
        <w:rPr>
          <w:rFonts w:asciiTheme="minorHAnsi" w:hAnsiTheme="minorHAnsi" w:cstheme="minorHAnsi"/>
        </w:rPr>
        <w:t xml:space="preserve"> </w:t>
      </w:r>
      <w:r w:rsidR="00A006E4" w:rsidRPr="00417859">
        <w:rPr>
          <w:rFonts w:asciiTheme="minorHAnsi" w:hAnsiTheme="minorHAnsi" w:cstheme="minorHAnsi"/>
        </w:rPr>
        <w:t>GRADUATE TO GREATNESS</w:t>
      </w:r>
    </w:p>
    <w:p w14:paraId="144A3E6F" w14:textId="5D7DA062" w:rsidR="00FF6468" w:rsidRPr="00E44242" w:rsidRDefault="008A5DCA" w:rsidP="00DB62CA">
      <w:pPr>
        <w:pStyle w:val="ListParagraph"/>
        <w:tabs>
          <w:tab w:val="left" w:pos="1840"/>
        </w:tabs>
        <w:spacing w:before="1"/>
        <w:ind w:left="1801" w:right="1558" w:firstLine="0"/>
        <w:rPr>
          <w:rFonts w:asciiTheme="minorHAnsi" w:hAnsiTheme="minorHAnsi" w:cstheme="minorHAnsi"/>
        </w:rPr>
      </w:pPr>
      <w:r w:rsidRPr="00417859">
        <w:rPr>
          <w:rFonts w:asciiTheme="minorHAnsi" w:hAnsiTheme="minorHAnsi" w:cstheme="minorHAnsi"/>
          <w:b/>
          <w:bCs/>
        </w:rPr>
        <w:t>POST:</w:t>
      </w:r>
      <w:r>
        <w:rPr>
          <w:rFonts w:asciiTheme="minorHAnsi" w:hAnsiTheme="minorHAnsi" w:cstheme="minorHAnsi"/>
          <w:b/>
          <w:bCs/>
        </w:rPr>
        <w:t xml:space="preserve"> </w:t>
      </w:r>
      <w:r w:rsidR="00DE3D39" w:rsidRPr="00E44242">
        <w:rPr>
          <w:rFonts w:asciiTheme="minorHAnsi" w:hAnsiTheme="minorHAnsi" w:cstheme="minorHAnsi"/>
        </w:rPr>
        <w:t xml:space="preserve">Our new program, Excel Adult High School, can help you earn your accredited diploma with 24/7 online access to classes and support from a success coach, instructors, and unlimited one-on-one tutoring. </w:t>
      </w:r>
      <w:r w:rsidR="00DE3D39" w:rsidRPr="00E44242">
        <w:rPr>
          <w:rFonts w:asciiTheme="minorHAnsi" w:hAnsiTheme="minorHAnsi" w:cstheme="minorHAnsi"/>
          <w:highlight w:val="yellow"/>
        </w:rPr>
        <w:t>&lt;insert link to the program page from your library’s website&gt;</w:t>
      </w:r>
    </w:p>
    <w:p w14:paraId="7F49EF5A" w14:textId="77777777" w:rsidR="00FF6468" w:rsidRPr="00E44242" w:rsidRDefault="00FF6468">
      <w:pPr>
        <w:pStyle w:val="BodyText"/>
        <w:spacing w:before="2"/>
        <w:rPr>
          <w:rFonts w:asciiTheme="minorHAnsi" w:hAnsiTheme="minorHAnsi" w:cstheme="minorHAnsi"/>
          <w:sz w:val="19"/>
        </w:rPr>
      </w:pPr>
    </w:p>
    <w:p w14:paraId="630E7FD1" w14:textId="77777777" w:rsidR="00417859" w:rsidRPr="00417859" w:rsidRDefault="00417859" w:rsidP="00417859">
      <w:pPr>
        <w:pStyle w:val="BodyText"/>
        <w:spacing w:before="10"/>
        <w:rPr>
          <w:rFonts w:asciiTheme="minorHAnsi" w:hAnsiTheme="minorHAnsi" w:cstheme="minorHAnsi"/>
          <w:b/>
          <w:bCs/>
          <w:i/>
          <w:sz w:val="29"/>
        </w:rPr>
      </w:pPr>
    </w:p>
    <w:p w14:paraId="0E9829C1" w14:textId="3E4A5463" w:rsidR="00495D13" w:rsidRPr="00417859" w:rsidRDefault="00417859" w:rsidP="00417859">
      <w:pPr>
        <w:pStyle w:val="ListParagraph"/>
        <w:numPr>
          <w:ilvl w:val="0"/>
          <w:numId w:val="2"/>
        </w:numPr>
        <w:tabs>
          <w:tab w:val="left" w:pos="1840"/>
        </w:tabs>
        <w:spacing w:line="266" w:lineRule="exact"/>
        <w:ind w:right="1816"/>
        <w:rPr>
          <w:rFonts w:asciiTheme="minorHAnsi" w:hAnsiTheme="minorHAnsi" w:cstheme="minorHAnsi"/>
          <w:highlight w:val="yellow"/>
        </w:rPr>
      </w:pPr>
      <w:r w:rsidRPr="00417859">
        <w:rPr>
          <w:rFonts w:asciiTheme="minorHAnsi" w:hAnsiTheme="minorHAnsi" w:cstheme="minorHAnsi"/>
          <w:b/>
          <w:bCs/>
        </w:rPr>
        <w:t>IMAGE HEADLINE:</w:t>
      </w:r>
      <w:r>
        <w:rPr>
          <w:rFonts w:asciiTheme="minorHAnsi" w:hAnsiTheme="minorHAnsi" w:cstheme="minorHAnsi"/>
        </w:rPr>
        <w:t xml:space="preserve"> </w:t>
      </w:r>
      <w:r w:rsidR="00495D13" w:rsidRPr="00417859">
        <w:rPr>
          <w:rFonts w:asciiTheme="minorHAnsi" w:hAnsiTheme="minorHAnsi" w:cstheme="minorHAnsi"/>
        </w:rPr>
        <w:t>HERE’S TO SECOND CHANCES</w:t>
      </w:r>
    </w:p>
    <w:p w14:paraId="52705764" w14:textId="377EAB04" w:rsidR="00FF6468" w:rsidRPr="00E44242" w:rsidRDefault="008A5DCA" w:rsidP="00495D13">
      <w:pPr>
        <w:pStyle w:val="ListParagraph"/>
        <w:tabs>
          <w:tab w:val="left" w:pos="1840"/>
        </w:tabs>
        <w:spacing w:line="266" w:lineRule="exact"/>
        <w:ind w:left="1801" w:right="1816" w:firstLine="0"/>
        <w:rPr>
          <w:rFonts w:asciiTheme="minorHAnsi" w:hAnsiTheme="minorHAnsi" w:cstheme="minorHAnsi"/>
          <w:highlight w:val="yellow"/>
        </w:rPr>
      </w:pPr>
      <w:r w:rsidRPr="00417859">
        <w:rPr>
          <w:rFonts w:asciiTheme="minorHAnsi" w:hAnsiTheme="minorHAnsi" w:cstheme="minorHAnsi"/>
          <w:b/>
          <w:bCs/>
        </w:rPr>
        <w:t>POST:</w:t>
      </w:r>
      <w:r>
        <w:rPr>
          <w:rFonts w:asciiTheme="minorHAnsi" w:hAnsiTheme="minorHAnsi" w:cstheme="minorHAnsi"/>
          <w:b/>
          <w:bCs/>
        </w:rPr>
        <w:t xml:space="preserve"> </w:t>
      </w:r>
      <w:r w:rsidR="00C55215" w:rsidRPr="00E44242">
        <w:rPr>
          <w:rFonts w:asciiTheme="minorHAnsi" w:hAnsiTheme="minorHAnsi" w:cstheme="minorHAnsi"/>
        </w:rPr>
        <w:t>If you’ve been thinking about finishing high school, now’s the time! Excel Adult High School offers the flexibility and support you need to earn your accredited high school diploma.</w:t>
      </w:r>
      <w:r w:rsidR="00C55215" w:rsidRPr="00E44242">
        <w:rPr>
          <w:rFonts w:asciiTheme="minorHAnsi" w:hAnsiTheme="minorHAnsi" w:cstheme="minorHAnsi"/>
          <w:highlight w:val="yellow"/>
        </w:rPr>
        <w:t>&lt;insert link to the program page from your library’s website&gt;</w:t>
      </w:r>
    </w:p>
    <w:p w14:paraId="03F82404" w14:textId="77777777" w:rsidR="007A0875" w:rsidRPr="00E44242" w:rsidRDefault="007A0875" w:rsidP="007A0875">
      <w:pPr>
        <w:tabs>
          <w:tab w:val="left" w:pos="1840"/>
        </w:tabs>
        <w:ind w:right="1874"/>
        <w:rPr>
          <w:rFonts w:asciiTheme="minorHAnsi" w:hAnsiTheme="minorHAnsi" w:cstheme="minorHAnsi"/>
        </w:rPr>
      </w:pPr>
    </w:p>
    <w:p w14:paraId="4756D6EA" w14:textId="293CCFC7" w:rsidR="00774E3F" w:rsidRPr="00E44242" w:rsidRDefault="00774E3F" w:rsidP="00774E3F">
      <w:pPr>
        <w:pStyle w:val="ListParagraph"/>
        <w:rPr>
          <w:rFonts w:asciiTheme="minorHAnsi" w:hAnsiTheme="minorHAnsi" w:cstheme="minorHAnsi"/>
        </w:rPr>
      </w:pPr>
    </w:p>
    <w:p w14:paraId="1CFBC7D5" w14:textId="022DF53F" w:rsidR="00753126" w:rsidRPr="00E44242" w:rsidRDefault="00753126" w:rsidP="00774E3F">
      <w:pPr>
        <w:pStyle w:val="ListParagraph"/>
        <w:rPr>
          <w:rFonts w:asciiTheme="minorHAnsi" w:hAnsiTheme="minorHAnsi" w:cstheme="minorHAnsi"/>
        </w:rPr>
      </w:pPr>
    </w:p>
    <w:p w14:paraId="1970644B" w14:textId="60E433D8" w:rsidR="00753126" w:rsidRDefault="00753126" w:rsidP="008A5DCA">
      <w:pPr>
        <w:rPr>
          <w:rFonts w:asciiTheme="minorHAnsi" w:hAnsiTheme="minorHAnsi" w:cstheme="minorHAnsi"/>
        </w:rPr>
      </w:pPr>
    </w:p>
    <w:p w14:paraId="2DA5E11A" w14:textId="77777777" w:rsidR="0000196B" w:rsidRPr="008A5DCA" w:rsidRDefault="0000196B" w:rsidP="008A5DCA">
      <w:pPr>
        <w:rPr>
          <w:rFonts w:asciiTheme="minorHAnsi" w:hAnsiTheme="minorHAnsi" w:cstheme="minorHAnsi"/>
        </w:rPr>
      </w:pPr>
    </w:p>
    <w:p w14:paraId="17CE0D9F" w14:textId="77777777" w:rsidR="00FC1856" w:rsidRPr="00E44242" w:rsidRDefault="00FC1856" w:rsidP="00774E3F">
      <w:pPr>
        <w:pStyle w:val="ListParagraph"/>
        <w:rPr>
          <w:rFonts w:asciiTheme="minorHAnsi" w:hAnsiTheme="minorHAnsi" w:cstheme="minorHAnsi"/>
        </w:rPr>
      </w:pPr>
    </w:p>
    <w:p w14:paraId="47E56B6C" w14:textId="308D9201" w:rsidR="00774E3F" w:rsidRPr="00E44242" w:rsidRDefault="00B966F0" w:rsidP="00774E3F">
      <w:pPr>
        <w:tabs>
          <w:tab w:val="left" w:pos="1840"/>
        </w:tabs>
        <w:ind w:right="1874"/>
        <w:rPr>
          <w:rFonts w:asciiTheme="minorHAnsi" w:hAnsiTheme="minorHAnsi" w:cstheme="minorHAnsi"/>
          <w:b/>
          <w:bCs/>
          <w:sz w:val="28"/>
          <w:szCs w:val="28"/>
        </w:rPr>
      </w:pPr>
      <w:r w:rsidRPr="00E44242">
        <w:rPr>
          <w:rFonts w:asciiTheme="minorHAnsi" w:hAnsiTheme="minorHAnsi" w:cstheme="minorHAnsi"/>
          <w:b/>
          <w:bCs/>
          <w:sz w:val="28"/>
          <w:szCs w:val="28"/>
        </w:rPr>
        <w:lastRenderedPageBreak/>
        <w:t xml:space="preserve">                      </w:t>
      </w:r>
      <w:r w:rsidR="00774E3F" w:rsidRPr="00E44242">
        <w:rPr>
          <w:rFonts w:asciiTheme="minorHAnsi" w:hAnsiTheme="minorHAnsi" w:cstheme="minorHAnsi"/>
          <w:b/>
          <w:bCs/>
          <w:sz w:val="28"/>
          <w:szCs w:val="28"/>
        </w:rPr>
        <w:t>Twitter</w:t>
      </w:r>
    </w:p>
    <w:p w14:paraId="4A00AD52" w14:textId="77777777" w:rsidR="00FF6468" w:rsidRPr="00E44242" w:rsidRDefault="00FF6468">
      <w:pPr>
        <w:pStyle w:val="BodyText"/>
        <w:spacing w:before="10"/>
        <w:rPr>
          <w:rFonts w:asciiTheme="minorHAnsi" w:hAnsiTheme="minorHAnsi" w:cstheme="minorHAnsi"/>
          <w:sz w:val="21"/>
        </w:rPr>
      </w:pPr>
    </w:p>
    <w:p w14:paraId="44941D2D" w14:textId="77777777" w:rsidR="00417859" w:rsidRPr="00417859" w:rsidRDefault="00417859" w:rsidP="00417859">
      <w:pPr>
        <w:pStyle w:val="BodyText"/>
        <w:spacing w:before="10"/>
        <w:rPr>
          <w:rFonts w:asciiTheme="minorHAnsi" w:hAnsiTheme="minorHAnsi" w:cstheme="minorHAnsi"/>
          <w:b/>
          <w:bCs/>
          <w:i/>
          <w:sz w:val="29"/>
        </w:rPr>
      </w:pPr>
    </w:p>
    <w:p w14:paraId="5A974390" w14:textId="01301E91" w:rsidR="00206921" w:rsidRPr="00417859" w:rsidRDefault="00417859" w:rsidP="00417859">
      <w:pPr>
        <w:pStyle w:val="ListParagraph"/>
        <w:numPr>
          <w:ilvl w:val="0"/>
          <w:numId w:val="4"/>
        </w:numPr>
        <w:tabs>
          <w:tab w:val="left" w:pos="1840"/>
        </w:tabs>
        <w:spacing w:before="1"/>
        <w:ind w:right="1558"/>
        <w:rPr>
          <w:rFonts w:asciiTheme="minorHAnsi" w:hAnsiTheme="minorHAnsi" w:cstheme="minorHAnsi"/>
        </w:rPr>
      </w:pPr>
      <w:r w:rsidRPr="00417859">
        <w:rPr>
          <w:rFonts w:asciiTheme="minorHAnsi" w:hAnsiTheme="minorHAnsi" w:cstheme="minorHAnsi"/>
          <w:b/>
          <w:bCs/>
        </w:rPr>
        <w:t>IMAGE HEADLINE:</w:t>
      </w:r>
      <w:r>
        <w:rPr>
          <w:rFonts w:asciiTheme="minorHAnsi" w:hAnsiTheme="minorHAnsi" w:cstheme="minorHAnsi"/>
        </w:rPr>
        <w:t xml:space="preserve"> </w:t>
      </w:r>
      <w:r w:rsidR="00206921" w:rsidRPr="00417859">
        <w:rPr>
          <w:rFonts w:asciiTheme="minorHAnsi" w:hAnsiTheme="minorHAnsi" w:cstheme="minorHAnsi"/>
        </w:rPr>
        <w:t>NEVER FINISHED HIGH SCHOOL?</w:t>
      </w:r>
    </w:p>
    <w:p w14:paraId="33D956F4" w14:textId="1433111F" w:rsidR="005E4945" w:rsidRPr="00E44242" w:rsidRDefault="008A5DCA" w:rsidP="005E4945">
      <w:pPr>
        <w:pStyle w:val="ListParagraph"/>
        <w:tabs>
          <w:tab w:val="left" w:pos="1840"/>
        </w:tabs>
        <w:spacing w:before="1"/>
        <w:ind w:left="1801" w:right="1558" w:firstLine="0"/>
        <w:rPr>
          <w:rFonts w:asciiTheme="minorHAnsi" w:hAnsiTheme="minorHAnsi" w:cstheme="minorHAnsi"/>
        </w:rPr>
      </w:pPr>
      <w:r w:rsidRPr="00417859">
        <w:rPr>
          <w:rFonts w:asciiTheme="minorHAnsi" w:hAnsiTheme="minorHAnsi" w:cstheme="minorHAnsi"/>
          <w:b/>
          <w:bCs/>
        </w:rPr>
        <w:t>POST:</w:t>
      </w:r>
      <w:r>
        <w:rPr>
          <w:rFonts w:asciiTheme="minorHAnsi" w:hAnsiTheme="minorHAnsi" w:cstheme="minorHAnsi"/>
          <w:b/>
          <w:bCs/>
        </w:rPr>
        <w:t xml:space="preserve"> </w:t>
      </w:r>
      <w:r w:rsidR="00FE26BC" w:rsidRPr="00845CDD">
        <w:rPr>
          <w:rFonts w:asciiTheme="minorHAnsi" w:hAnsiTheme="minorHAnsi" w:cstheme="minorHAnsi"/>
        </w:rPr>
        <w:t>You can</w:t>
      </w:r>
      <w:r w:rsidR="00845CDD" w:rsidRPr="00845CDD">
        <w:rPr>
          <w:rFonts w:asciiTheme="minorHAnsi" w:hAnsiTheme="minorHAnsi" w:cstheme="minorHAnsi"/>
        </w:rPr>
        <w:t xml:space="preserve"> earn a</w:t>
      </w:r>
      <w:r w:rsidR="00206921" w:rsidRPr="00845CDD">
        <w:rPr>
          <w:rFonts w:asciiTheme="minorHAnsi" w:hAnsiTheme="minorHAnsi" w:cstheme="minorHAnsi"/>
        </w:rPr>
        <w:t>n</w:t>
      </w:r>
      <w:r w:rsidR="00206921" w:rsidRPr="00E44242">
        <w:rPr>
          <w:rFonts w:asciiTheme="minorHAnsi" w:hAnsiTheme="minorHAnsi" w:cstheme="minorHAnsi"/>
        </w:rPr>
        <w:t xml:space="preserve"> accredited high school diploma free through your public library</w:t>
      </w:r>
      <w:r w:rsidR="00845CDD">
        <w:rPr>
          <w:rFonts w:asciiTheme="minorHAnsi" w:hAnsiTheme="minorHAnsi" w:cstheme="minorHAnsi"/>
        </w:rPr>
        <w:t xml:space="preserve"> in as</w:t>
      </w:r>
      <w:r w:rsidR="002A0E31">
        <w:rPr>
          <w:rFonts w:asciiTheme="minorHAnsi" w:hAnsiTheme="minorHAnsi" w:cstheme="minorHAnsi"/>
        </w:rPr>
        <w:t xml:space="preserve"> </w:t>
      </w:r>
      <w:r w:rsidR="00845CDD">
        <w:rPr>
          <w:rFonts w:asciiTheme="minorHAnsi" w:hAnsiTheme="minorHAnsi" w:cstheme="minorHAnsi"/>
        </w:rPr>
        <w:t xml:space="preserve">little as 6 months. </w:t>
      </w:r>
      <w:r w:rsidR="00206921" w:rsidRPr="00E44242">
        <w:rPr>
          <w:rFonts w:asciiTheme="minorHAnsi" w:hAnsiTheme="minorHAnsi" w:cstheme="minorHAnsi"/>
        </w:rPr>
        <w:t xml:space="preserve">That’s right! Learn more about this flexible, online program. </w:t>
      </w:r>
      <w:r w:rsidR="00206921" w:rsidRPr="00E44242">
        <w:rPr>
          <w:rFonts w:asciiTheme="minorHAnsi" w:hAnsiTheme="minorHAnsi" w:cstheme="minorHAnsi"/>
          <w:highlight w:val="yellow"/>
        </w:rPr>
        <w:t>&lt;insert link to the program page from your library’s website&gt;</w:t>
      </w:r>
    </w:p>
    <w:p w14:paraId="57FA0826" w14:textId="77777777" w:rsidR="005E4945" w:rsidRPr="00E44242" w:rsidRDefault="005E4945" w:rsidP="005E4945">
      <w:pPr>
        <w:pStyle w:val="ListParagraph"/>
        <w:tabs>
          <w:tab w:val="left" w:pos="1840"/>
        </w:tabs>
        <w:spacing w:before="1"/>
        <w:ind w:left="1801" w:right="1558" w:firstLine="0"/>
        <w:rPr>
          <w:rFonts w:asciiTheme="minorHAnsi" w:hAnsiTheme="minorHAnsi" w:cstheme="minorHAnsi"/>
        </w:rPr>
      </w:pPr>
    </w:p>
    <w:p w14:paraId="5A550E32" w14:textId="77777777" w:rsidR="00FF6468" w:rsidRPr="00E44242" w:rsidRDefault="00FF6468">
      <w:pPr>
        <w:pStyle w:val="BodyText"/>
        <w:rPr>
          <w:rFonts w:asciiTheme="minorHAnsi" w:hAnsiTheme="minorHAnsi" w:cstheme="minorHAnsi"/>
        </w:rPr>
      </w:pPr>
    </w:p>
    <w:p w14:paraId="2E1164A3" w14:textId="77777777" w:rsidR="00417859" w:rsidRPr="00417859" w:rsidRDefault="00417859" w:rsidP="00417859">
      <w:pPr>
        <w:pStyle w:val="BodyText"/>
        <w:spacing w:before="10"/>
        <w:rPr>
          <w:rFonts w:asciiTheme="minorHAnsi" w:hAnsiTheme="minorHAnsi" w:cstheme="minorHAnsi"/>
          <w:b/>
          <w:bCs/>
          <w:i/>
          <w:sz w:val="29"/>
        </w:rPr>
      </w:pPr>
    </w:p>
    <w:p w14:paraId="06E16285" w14:textId="6C4E9163" w:rsidR="00282876" w:rsidRPr="00E44242" w:rsidRDefault="00417859" w:rsidP="00417859">
      <w:pPr>
        <w:pStyle w:val="ListParagraph"/>
        <w:numPr>
          <w:ilvl w:val="0"/>
          <w:numId w:val="4"/>
        </w:numPr>
        <w:tabs>
          <w:tab w:val="left" w:pos="1840"/>
        </w:tabs>
        <w:ind w:right="1941"/>
        <w:rPr>
          <w:rFonts w:asciiTheme="minorHAnsi" w:hAnsiTheme="minorHAnsi" w:cstheme="minorHAnsi"/>
          <w:b/>
          <w:bCs/>
        </w:rPr>
      </w:pPr>
      <w:r w:rsidRPr="00417859">
        <w:rPr>
          <w:rFonts w:asciiTheme="minorHAnsi" w:hAnsiTheme="minorHAnsi" w:cstheme="minorHAnsi"/>
          <w:b/>
          <w:bCs/>
        </w:rPr>
        <w:t>IMAGE HEADLINE:</w:t>
      </w:r>
      <w:r>
        <w:rPr>
          <w:rFonts w:asciiTheme="minorHAnsi" w:hAnsiTheme="minorHAnsi" w:cstheme="minorHAnsi"/>
        </w:rPr>
        <w:t xml:space="preserve"> </w:t>
      </w:r>
      <w:r w:rsidR="00727C08" w:rsidRPr="00417859">
        <w:rPr>
          <w:rFonts w:asciiTheme="minorHAnsi" w:hAnsiTheme="minorHAnsi" w:cstheme="minorHAnsi"/>
        </w:rPr>
        <w:t>YOUR PATH TO A BRIGHT FUTURE</w:t>
      </w:r>
    </w:p>
    <w:p w14:paraId="0C0E79D8" w14:textId="1775B34E" w:rsidR="00FF6468" w:rsidRPr="00E44242" w:rsidRDefault="008A5DCA" w:rsidP="00282876">
      <w:pPr>
        <w:pStyle w:val="ListParagraph"/>
        <w:tabs>
          <w:tab w:val="left" w:pos="1840"/>
        </w:tabs>
        <w:ind w:left="1800" w:right="1941" w:firstLine="0"/>
        <w:rPr>
          <w:rFonts w:asciiTheme="minorHAnsi" w:hAnsiTheme="minorHAnsi" w:cstheme="minorHAnsi"/>
        </w:rPr>
      </w:pPr>
      <w:r w:rsidRPr="00417859">
        <w:rPr>
          <w:rFonts w:asciiTheme="minorHAnsi" w:hAnsiTheme="minorHAnsi" w:cstheme="minorHAnsi"/>
          <w:b/>
          <w:bCs/>
        </w:rPr>
        <w:t>POST:</w:t>
      </w:r>
      <w:r>
        <w:rPr>
          <w:rFonts w:asciiTheme="minorHAnsi" w:hAnsiTheme="minorHAnsi" w:cstheme="minorHAnsi"/>
          <w:b/>
          <w:bCs/>
        </w:rPr>
        <w:t xml:space="preserve"> </w:t>
      </w:r>
      <w:r w:rsidR="00282876" w:rsidRPr="00E44242">
        <w:rPr>
          <w:rFonts w:asciiTheme="minorHAnsi" w:hAnsiTheme="minorHAnsi" w:cstheme="minorHAnsi"/>
        </w:rPr>
        <w:t xml:space="preserve">Never had the chance to finish high school? Not sure how or when to go back? Excel Adult High School is 100% online, self-paced, and FREE to adult students. </w:t>
      </w:r>
      <w:r w:rsidR="00282876" w:rsidRPr="00E44242">
        <w:rPr>
          <w:rFonts w:asciiTheme="minorHAnsi" w:hAnsiTheme="minorHAnsi" w:cstheme="minorHAnsi"/>
          <w:highlight w:val="yellow"/>
        </w:rPr>
        <w:t>&lt;insert link to the program page from your library’s website&gt;</w:t>
      </w:r>
    </w:p>
    <w:p w14:paraId="2265199B" w14:textId="77777777" w:rsidR="00FE5164" w:rsidRPr="00E44242" w:rsidRDefault="00FE5164" w:rsidP="00FE5164">
      <w:pPr>
        <w:pStyle w:val="ListParagraph"/>
        <w:rPr>
          <w:rFonts w:asciiTheme="minorHAnsi" w:hAnsiTheme="minorHAnsi" w:cstheme="minorHAnsi"/>
        </w:rPr>
      </w:pPr>
    </w:p>
    <w:p w14:paraId="072E749F" w14:textId="77777777" w:rsidR="00220C58" w:rsidRPr="00E44242" w:rsidRDefault="00220C58" w:rsidP="00175665">
      <w:pPr>
        <w:pStyle w:val="Heading1"/>
        <w:ind w:left="0"/>
        <w:rPr>
          <w:rFonts w:asciiTheme="minorHAnsi" w:hAnsiTheme="minorHAnsi" w:cstheme="minorHAnsi"/>
        </w:rPr>
      </w:pPr>
      <w:bookmarkStart w:id="1" w:name="Facebook"/>
      <w:bookmarkEnd w:id="1"/>
    </w:p>
    <w:p w14:paraId="66E53308" w14:textId="77777777" w:rsidR="00E44242" w:rsidRPr="00E44242" w:rsidRDefault="00E44242">
      <w:pPr>
        <w:pStyle w:val="Heading1"/>
        <w:ind w:left="0"/>
        <w:rPr>
          <w:rFonts w:asciiTheme="minorHAnsi" w:hAnsiTheme="minorHAnsi" w:cstheme="minorHAnsi"/>
        </w:rPr>
      </w:pPr>
    </w:p>
    <w:sectPr w:rsidR="00E44242" w:rsidRPr="00E44242">
      <w:headerReference w:type="default" r:id="rId8"/>
      <w:pgSz w:w="12240" w:h="15840"/>
      <w:pgMar w:top="1700" w:right="0" w:bottom="280" w:left="0" w:header="173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DCAF7E" w14:textId="77777777" w:rsidR="008C3F68" w:rsidRDefault="008C3F68">
      <w:r>
        <w:separator/>
      </w:r>
    </w:p>
  </w:endnote>
  <w:endnote w:type="continuationSeparator" w:id="0">
    <w:p w14:paraId="63592C10" w14:textId="77777777" w:rsidR="008C3F68" w:rsidRDefault="008C3F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067C32" w14:textId="77777777" w:rsidR="008C3F68" w:rsidRDefault="008C3F68">
      <w:r>
        <w:separator/>
      </w:r>
    </w:p>
  </w:footnote>
  <w:footnote w:type="continuationSeparator" w:id="0">
    <w:p w14:paraId="2FCE3B6D" w14:textId="77777777" w:rsidR="008C3F68" w:rsidRDefault="008C3F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5BCCC" w14:textId="77777777" w:rsidR="00FF6468" w:rsidRDefault="005B208E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68432055" behindDoc="1" locked="0" layoutInCell="1" allowOverlap="1" wp14:anchorId="2A7ECD1D" wp14:editId="25F5A8D9">
          <wp:simplePos x="0" y="0"/>
          <wp:positionH relativeFrom="page">
            <wp:posOffset>5584190</wp:posOffset>
          </wp:positionH>
          <wp:positionV relativeFrom="topMargin">
            <wp:posOffset>168548</wp:posOffset>
          </wp:positionV>
          <wp:extent cx="1828800" cy="679463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6794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D24D6"/>
    <w:multiLevelType w:val="hybridMultilevel"/>
    <w:tmpl w:val="C83C593E"/>
    <w:lvl w:ilvl="0" w:tplc="05001E5E">
      <w:start w:val="1"/>
      <w:numFmt w:val="decimal"/>
      <w:lvlText w:val="%1."/>
      <w:lvlJc w:val="left"/>
      <w:pPr>
        <w:ind w:left="1801" w:hanging="361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513AB620">
      <w:numFmt w:val="bullet"/>
      <w:lvlText w:val="•"/>
      <w:lvlJc w:val="left"/>
      <w:pPr>
        <w:ind w:left="2880" w:hanging="361"/>
      </w:pPr>
      <w:rPr>
        <w:rFonts w:hint="default"/>
      </w:rPr>
    </w:lvl>
    <w:lvl w:ilvl="2" w:tplc="8D406F6E">
      <w:numFmt w:val="bullet"/>
      <w:lvlText w:val="•"/>
      <w:lvlJc w:val="left"/>
      <w:pPr>
        <w:ind w:left="3920" w:hanging="361"/>
      </w:pPr>
      <w:rPr>
        <w:rFonts w:hint="default"/>
      </w:rPr>
    </w:lvl>
    <w:lvl w:ilvl="3" w:tplc="49C6AE62">
      <w:numFmt w:val="bullet"/>
      <w:lvlText w:val="•"/>
      <w:lvlJc w:val="left"/>
      <w:pPr>
        <w:ind w:left="4960" w:hanging="361"/>
      </w:pPr>
      <w:rPr>
        <w:rFonts w:hint="default"/>
      </w:rPr>
    </w:lvl>
    <w:lvl w:ilvl="4" w:tplc="68B8C020">
      <w:numFmt w:val="bullet"/>
      <w:lvlText w:val="•"/>
      <w:lvlJc w:val="left"/>
      <w:pPr>
        <w:ind w:left="6000" w:hanging="361"/>
      </w:pPr>
      <w:rPr>
        <w:rFonts w:hint="default"/>
      </w:rPr>
    </w:lvl>
    <w:lvl w:ilvl="5" w:tplc="39C22DAC">
      <w:numFmt w:val="bullet"/>
      <w:lvlText w:val="•"/>
      <w:lvlJc w:val="left"/>
      <w:pPr>
        <w:ind w:left="7040" w:hanging="361"/>
      </w:pPr>
      <w:rPr>
        <w:rFonts w:hint="default"/>
      </w:rPr>
    </w:lvl>
    <w:lvl w:ilvl="6" w:tplc="9F867EBC">
      <w:numFmt w:val="bullet"/>
      <w:lvlText w:val="•"/>
      <w:lvlJc w:val="left"/>
      <w:pPr>
        <w:ind w:left="8080" w:hanging="361"/>
      </w:pPr>
      <w:rPr>
        <w:rFonts w:hint="default"/>
      </w:rPr>
    </w:lvl>
    <w:lvl w:ilvl="7" w:tplc="58842354">
      <w:numFmt w:val="bullet"/>
      <w:lvlText w:val="•"/>
      <w:lvlJc w:val="left"/>
      <w:pPr>
        <w:ind w:left="9120" w:hanging="361"/>
      </w:pPr>
      <w:rPr>
        <w:rFonts w:hint="default"/>
      </w:rPr>
    </w:lvl>
    <w:lvl w:ilvl="8" w:tplc="9BB8724C">
      <w:numFmt w:val="bullet"/>
      <w:lvlText w:val="•"/>
      <w:lvlJc w:val="left"/>
      <w:pPr>
        <w:ind w:left="10160" w:hanging="361"/>
      </w:pPr>
      <w:rPr>
        <w:rFonts w:hint="default"/>
      </w:rPr>
    </w:lvl>
  </w:abstractNum>
  <w:abstractNum w:abstractNumId="1" w15:restartNumberingAfterBreak="0">
    <w:nsid w:val="201E4CAB"/>
    <w:multiLevelType w:val="hybridMultilevel"/>
    <w:tmpl w:val="C83C593E"/>
    <w:lvl w:ilvl="0" w:tplc="FFFFFFFF">
      <w:start w:val="1"/>
      <w:numFmt w:val="decimal"/>
      <w:lvlText w:val="%1."/>
      <w:lvlJc w:val="left"/>
      <w:pPr>
        <w:ind w:left="1801" w:hanging="361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2880" w:hanging="361"/>
      </w:pPr>
      <w:rPr>
        <w:rFonts w:hint="default"/>
      </w:rPr>
    </w:lvl>
    <w:lvl w:ilvl="2" w:tplc="FFFFFFFF">
      <w:numFmt w:val="bullet"/>
      <w:lvlText w:val="•"/>
      <w:lvlJc w:val="left"/>
      <w:pPr>
        <w:ind w:left="3920" w:hanging="361"/>
      </w:pPr>
      <w:rPr>
        <w:rFonts w:hint="default"/>
      </w:rPr>
    </w:lvl>
    <w:lvl w:ilvl="3" w:tplc="FFFFFFFF">
      <w:numFmt w:val="bullet"/>
      <w:lvlText w:val="•"/>
      <w:lvlJc w:val="left"/>
      <w:pPr>
        <w:ind w:left="4960" w:hanging="361"/>
      </w:pPr>
      <w:rPr>
        <w:rFonts w:hint="default"/>
      </w:rPr>
    </w:lvl>
    <w:lvl w:ilvl="4" w:tplc="FFFFFFFF">
      <w:numFmt w:val="bullet"/>
      <w:lvlText w:val="•"/>
      <w:lvlJc w:val="left"/>
      <w:pPr>
        <w:ind w:left="6000" w:hanging="361"/>
      </w:pPr>
      <w:rPr>
        <w:rFonts w:hint="default"/>
      </w:rPr>
    </w:lvl>
    <w:lvl w:ilvl="5" w:tplc="FFFFFFFF">
      <w:numFmt w:val="bullet"/>
      <w:lvlText w:val="•"/>
      <w:lvlJc w:val="left"/>
      <w:pPr>
        <w:ind w:left="7040" w:hanging="361"/>
      </w:pPr>
      <w:rPr>
        <w:rFonts w:hint="default"/>
      </w:rPr>
    </w:lvl>
    <w:lvl w:ilvl="6" w:tplc="FFFFFFFF">
      <w:numFmt w:val="bullet"/>
      <w:lvlText w:val="•"/>
      <w:lvlJc w:val="left"/>
      <w:pPr>
        <w:ind w:left="8080" w:hanging="361"/>
      </w:pPr>
      <w:rPr>
        <w:rFonts w:hint="default"/>
      </w:rPr>
    </w:lvl>
    <w:lvl w:ilvl="7" w:tplc="FFFFFFFF">
      <w:numFmt w:val="bullet"/>
      <w:lvlText w:val="•"/>
      <w:lvlJc w:val="left"/>
      <w:pPr>
        <w:ind w:left="9120" w:hanging="361"/>
      </w:pPr>
      <w:rPr>
        <w:rFonts w:hint="default"/>
      </w:rPr>
    </w:lvl>
    <w:lvl w:ilvl="8" w:tplc="FFFFFFFF">
      <w:numFmt w:val="bullet"/>
      <w:lvlText w:val="•"/>
      <w:lvlJc w:val="left"/>
      <w:pPr>
        <w:ind w:left="10160" w:hanging="361"/>
      </w:pPr>
      <w:rPr>
        <w:rFonts w:hint="default"/>
      </w:rPr>
    </w:lvl>
  </w:abstractNum>
  <w:abstractNum w:abstractNumId="2" w15:restartNumberingAfterBreak="0">
    <w:nsid w:val="3D065B2D"/>
    <w:multiLevelType w:val="hybridMultilevel"/>
    <w:tmpl w:val="516E6B9C"/>
    <w:lvl w:ilvl="0" w:tplc="C2B65C3E">
      <w:start w:val="1"/>
      <w:numFmt w:val="decimal"/>
      <w:lvlText w:val="%1."/>
      <w:lvlJc w:val="left"/>
      <w:pPr>
        <w:ind w:left="1760" w:hanging="361"/>
      </w:pPr>
      <w:rPr>
        <w:rFonts w:hint="default"/>
        <w:b/>
        <w:bCs/>
        <w:w w:val="100"/>
      </w:rPr>
    </w:lvl>
    <w:lvl w:ilvl="1" w:tplc="40509640">
      <w:numFmt w:val="bullet"/>
      <w:lvlText w:val="•"/>
      <w:lvlJc w:val="left"/>
      <w:pPr>
        <w:ind w:left="2808" w:hanging="361"/>
      </w:pPr>
      <w:rPr>
        <w:rFonts w:hint="default"/>
      </w:rPr>
    </w:lvl>
    <w:lvl w:ilvl="2" w:tplc="9EB65890">
      <w:numFmt w:val="bullet"/>
      <w:lvlText w:val="•"/>
      <w:lvlJc w:val="left"/>
      <w:pPr>
        <w:ind w:left="3856" w:hanging="361"/>
      </w:pPr>
      <w:rPr>
        <w:rFonts w:hint="default"/>
      </w:rPr>
    </w:lvl>
    <w:lvl w:ilvl="3" w:tplc="E55C9FBA">
      <w:numFmt w:val="bullet"/>
      <w:lvlText w:val="•"/>
      <w:lvlJc w:val="left"/>
      <w:pPr>
        <w:ind w:left="4904" w:hanging="361"/>
      </w:pPr>
      <w:rPr>
        <w:rFonts w:hint="default"/>
      </w:rPr>
    </w:lvl>
    <w:lvl w:ilvl="4" w:tplc="40F0C95C">
      <w:numFmt w:val="bullet"/>
      <w:lvlText w:val="•"/>
      <w:lvlJc w:val="left"/>
      <w:pPr>
        <w:ind w:left="5952" w:hanging="361"/>
      </w:pPr>
      <w:rPr>
        <w:rFonts w:hint="default"/>
      </w:rPr>
    </w:lvl>
    <w:lvl w:ilvl="5" w:tplc="83BAE7DA">
      <w:numFmt w:val="bullet"/>
      <w:lvlText w:val="•"/>
      <w:lvlJc w:val="left"/>
      <w:pPr>
        <w:ind w:left="7000" w:hanging="361"/>
      </w:pPr>
      <w:rPr>
        <w:rFonts w:hint="default"/>
      </w:rPr>
    </w:lvl>
    <w:lvl w:ilvl="6" w:tplc="4904A2A0">
      <w:numFmt w:val="bullet"/>
      <w:lvlText w:val="•"/>
      <w:lvlJc w:val="left"/>
      <w:pPr>
        <w:ind w:left="8048" w:hanging="361"/>
      </w:pPr>
      <w:rPr>
        <w:rFonts w:hint="default"/>
      </w:rPr>
    </w:lvl>
    <w:lvl w:ilvl="7" w:tplc="48F41B48">
      <w:numFmt w:val="bullet"/>
      <w:lvlText w:val="•"/>
      <w:lvlJc w:val="left"/>
      <w:pPr>
        <w:ind w:left="9096" w:hanging="361"/>
      </w:pPr>
      <w:rPr>
        <w:rFonts w:hint="default"/>
      </w:rPr>
    </w:lvl>
    <w:lvl w:ilvl="8" w:tplc="F3443FD4">
      <w:numFmt w:val="bullet"/>
      <w:lvlText w:val="•"/>
      <w:lvlJc w:val="left"/>
      <w:pPr>
        <w:ind w:left="10144" w:hanging="361"/>
      </w:pPr>
      <w:rPr>
        <w:rFonts w:hint="default"/>
      </w:rPr>
    </w:lvl>
  </w:abstractNum>
  <w:abstractNum w:abstractNumId="3" w15:restartNumberingAfterBreak="0">
    <w:nsid w:val="63404B01"/>
    <w:multiLevelType w:val="hybridMultilevel"/>
    <w:tmpl w:val="31BC4294"/>
    <w:lvl w:ilvl="0" w:tplc="0409000F">
      <w:start w:val="1"/>
      <w:numFmt w:val="decimal"/>
      <w:lvlText w:val="%1.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num w:numId="1" w16cid:durableId="1004825030">
    <w:abstractNumId w:val="2"/>
  </w:num>
  <w:num w:numId="2" w16cid:durableId="1159616838">
    <w:abstractNumId w:val="0"/>
  </w:num>
  <w:num w:numId="3" w16cid:durableId="2018070428">
    <w:abstractNumId w:val="3"/>
  </w:num>
  <w:num w:numId="4" w16cid:durableId="2589499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MLAwMjUxM7S0tDRQ0lEKTi0uzszPAykwqQUAogsjDywAAAA="/>
  </w:docVars>
  <w:rsids>
    <w:rsidRoot w:val="00FF6468"/>
    <w:rsid w:val="0000196B"/>
    <w:rsid w:val="0000345C"/>
    <w:rsid w:val="00010593"/>
    <w:rsid w:val="00021370"/>
    <w:rsid w:val="0003127F"/>
    <w:rsid w:val="00031DCE"/>
    <w:rsid w:val="000561D8"/>
    <w:rsid w:val="00093D4A"/>
    <w:rsid w:val="00094E7D"/>
    <w:rsid w:val="000A60BA"/>
    <w:rsid w:val="000C0FFC"/>
    <w:rsid w:val="000C1CB0"/>
    <w:rsid w:val="000F1463"/>
    <w:rsid w:val="000F4ED0"/>
    <w:rsid w:val="000F666C"/>
    <w:rsid w:val="00106460"/>
    <w:rsid w:val="001417BE"/>
    <w:rsid w:val="001627B2"/>
    <w:rsid w:val="0016496B"/>
    <w:rsid w:val="00175665"/>
    <w:rsid w:val="001764B9"/>
    <w:rsid w:val="00177D14"/>
    <w:rsid w:val="001A5BA8"/>
    <w:rsid w:val="001A6028"/>
    <w:rsid w:val="001D429D"/>
    <w:rsid w:val="001F7ACF"/>
    <w:rsid w:val="0020208B"/>
    <w:rsid w:val="00205F8F"/>
    <w:rsid w:val="00206921"/>
    <w:rsid w:val="002137B5"/>
    <w:rsid w:val="00217F2C"/>
    <w:rsid w:val="00220C58"/>
    <w:rsid w:val="00245B02"/>
    <w:rsid w:val="00282876"/>
    <w:rsid w:val="00296532"/>
    <w:rsid w:val="002A0E31"/>
    <w:rsid w:val="002A4A1D"/>
    <w:rsid w:val="002D35CF"/>
    <w:rsid w:val="002D4A36"/>
    <w:rsid w:val="002D7728"/>
    <w:rsid w:val="00304812"/>
    <w:rsid w:val="0031089A"/>
    <w:rsid w:val="00335AA2"/>
    <w:rsid w:val="00350FED"/>
    <w:rsid w:val="0035557D"/>
    <w:rsid w:val="00377238"/>
    <w:rsid w:val="00380235"/>
    <w:rsid w:val="003B0D40"/>
    <w:rsid w:val="003D228E"/>
    <w:rsid w:val="003E3DD3"/>
    <w:rsid w:val="00416061"/>
    <w:rsid w:val="00417859"/>
    <w:rsid w:val="00422841"/>
    <w:rsid w:val="004253C8"/>
    <w:rsid w:val="004326B5"/>
    <w:rsid w:val="00435A74"/>
    <w:rsid w:val="0045755A"/>
    <w:rsid w:val="00462864"/>
    <w:rsid w:val="00465AC5"/>
    <w:rsid w:val="00471ABF"/>
    <w:rsid w:val="004726F2"/>
    <w:rsid w:val="00473EE3"/>
    <w:rsid w:val="0049122C"/>
    <w:rsid w:val="00495D13"/>
    <w:rsid w:val="004A39A1"/>
    <w:rsid w:val="004B399C"/>
    <w:rsid w:val="004C17B2"/>
    <w:rsid w:val="004D20CE"/>
    <w:rsid w:val="004D28E8"/>
    <w:rsid w:val="004F6B9C"/>
    <w:rsid w:val="00505829"/>
    <w:rsid w:val="005102DE"/>
    <w:rsid w:val="0053463A"/>
    <w:rsid w:val="0054015E"/>
    <w:rsid w:val="0055518A"/>
    <w:rsid w:val="00555A94"/>
    <w:rsid w:val="00573F6D"/>
    <w:rsid w:val="0058352C"/>
    <w:rsid w:val="00596DB6"/>
    <w:rsid w:val="005A0448"/>
    <w:rsid w:val="005A1B3B"/>
    <w:rsid w:val="005B208E"/>
    <w:rsid w:val="005B2F1D"/>
    <w:rsid w:val="005B6DE3"/>
    <w:rsid w:val="005E4945"/>
    <w:rsid w:val="00610C13"/>
    <w:rsid w:val="0063535E"/>
    <w:rsid w:val="00673B78"/>
    <w:rsid w:val="00683D92"/>
    <w:rsid w:val="006A5166"/>
    <w:rsid w:val="006D45BE"/>
    <w:rsid w:val="0070742E"/>
    <w:rsid w:val="007161EE"/>
    <w:rsid w:val="00722DC3"/>
    <w:rsid w:val="00727C08"/>
    <w:rsid w:val="0073137E"/>
    <w:rsid w:val="007422DE"/>
    <w:rsid w:val="00746DFC"/>
    <w:rsid w:val="00753126"/>
    <w:rsid w:val="00764F93"/>
    <w:rsid w:val="0076561F"/>
    <w:rsid w:val="00774E3F"/>
    <w:rsid w:val="00787DC5"/>
    <w:rsid w:val="007A0875"/>
    <w:rsid w:val="007B34E0"/>
    <w:rsid w:val="007D3007"/>
    <w:rsid w:val="007D3395"/>
    <w:rsid w:val="008006A8"/>
    <w:rsid w:val="008152D8"/>
    <w:rsid w:val="00845CDD"/>
    <w:rsid w:val="008A5DCA"/>
    <w:rsid w:val="008A7B44"/>
    <w:rsid w:val="008B2BFF"/>
    <w:rsid w:val="008C3F68"/>
    <w:rsid w:val="008C4449"/>
    <w:rsid w:val="008D58F1"/>
    <w:rsid w:val="008D5DE7"/>
    <w:rsid w:val="008E41B3"/>
    <w:rsid w:val="008E703B"/>
    <w:rsid w:val="008F33B0"/>
    <w:rsid w:val="00924574"/>
    <w:rsid w:val="009322F5"/>
    <w:rsid w:val="009455C9"/>
    <w:rsid w:val="00956FEF"/>
    <w:rsid w:val="009653B8"/>
    <w:rsid w:val="00973D89"/>
    <w:rsid w:val="009835CA"/>
    <w:rsid w:val="009C62C1"/>
    <w:rsid w:val="009F513C"/>
    <w:rsid w:val="00A006E4"/>
    <w:rsid w:val="00A04406"/>
    <w:rsid w:val="00A17D04"/>
    <w:rsid w:val="00A62819"/>
    <w:rsid w:val="00A720F1"/>
    <w:rsid w:val="00A81909"/>
    <w:rsid w:val="00A83547"/>
    <w:rsid w:val="00A9130B"/>
    <w:rsid w:val="00A92AB6"/>
    <w:rsid w:val="00AC3209"/>
    <w:rsid w:val="00AD0409"/>
    <w:rsid w:val="00AE4078"/>
    <w:rsid w:val="00AF299E"/>
    <w:rsid w:val="00B04794"/>
    <w:rsid w:val="00B132B1"/>
    <w:rsid w:val="00B166FC"/>
    <w:rsid w:val="00B60085"/>
    <w:rsid w:val="00B75343"/>
    <w:rsid w:val="00B966F0"/>
    <w:rsid w:val="00BA6F41"/>
    <w:rsid w:val="00BB2773"/>
    <w:rsid w:val="00BB543D"/>
    <w:rsid w:val="00BC42F2"/>
    <w:rsid w:val="00BD5F8C"/>
    <w:rsid w:val="00BF1309"/>
    <w:rsid w:val="00C30614"/>
    <w:rsid w:val="00C35DFC"/>
    <w:rsid w:val="00C407E0"/>
    <w:rsid w:val="00C413FE"/>
    <w:rsid w:val="00C47613"/>
    <w:rsid w:val="00C55215"/>
    <w:rsid w:val="00C61EE2"/>
    <w:rsid w:val="00C70E43"/>
    <w:rsid w:val="00C73765"/>
    <w:rsid w:val="00C81A63"/>
    <w:rsid w:val="00C838CB"/>
    <w:rsid w:val="00CA1B17"/>
    <w:rsid w:val="00CA42CC"/>
    <w:rsid w:val="00CB30E6"/>
    <w:rsid w:val="00CC2D15"/>
    <w:rsid w:val="00CE28CF"/>
    <w:rsid w:val="00D20048"/>
    <w:rsid w:val="00D53061"/>
    <w:rsid w:val="00D75441"/>
    <w:rsid w:val="00D81397"/>
    <w:rsid w:val="00D94DAC"/>
    <w:rsid w:val="00D96038"/>
    <w:rsid w:val="00DB62CA"/>
    <w:rsid w:val="00DB6F81"/>
    <w:rsid w:val="00DE3D39"/>
    <w:rsid w:val="00E33843"/>
    <w:rsid w:val="00E438DF"/>
    <w:rsid w:val="00E44242"/>
    <w:rsid w:val="00E679C4"/>
    <w:rsid w:val="00E73799"/>
    <w:rsid w:val="00E86FE6"/>
    <w:rsid w:val="00EA33C9"/>
    <w:rsid w:val="00EB1B8A"/>
    <w:rsid w:val="00ED3DFD"/>
    <w:rsid w:val="00EE6AA0"/>
    <w:rsid w:val="00EF593E"/>
    <w:rsid w:val="00EF5D8D"/>
    <w:rsid w:val="00F135D7"/>
    <w:rsid w:val="00F276DB"/>
    <w:rsid w:val="00F311E0"/>
    <w:rsid w:val="00F4641F"/>
    <w:rsid w:val="00F473EF"/>
    <w:rsid w:val="00F7081E"/>
    <w:rsid w:val="00F732FE"/>
    <w:rsid w:val="00F97330"/>
    <w:rsid w:val="00FB0248"/>
    <w:rsid w:val="00FC12B9"/>
    <w:rsid w:val="00FC1856"/>
    <w:rsid w:val="00FD6C49"/>
    <w:rsid w:val="00FE1ABB"/>
    <w:rsid w:val="00FE26BC"/>
    <w:rsid w:val="00FE5164"/>
    <w:rsid w:val="00FE5BB0"/>
    <w:rsid w:val="00FF28E2"/>
    <w:rsid w:val="00FF6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B8003"/>
  <w15:docId w15:val="{3FA9C0EE-FCAD-4190-8FFD-006AB9CC2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spacing w:before="195"/>
      <w:ind w:left="1361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1760" w:hanging="36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839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D9603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38"/>
    <w:rPr>
      <w:rFonts w:ascii="Segoe UI" w:eastAsia="Calibr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912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22C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4912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22C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38023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bit.l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2</TotalTime>
  <Pages>2</Pages>
  <Words>430</Words>
  <Characters>2112</Characters>
  <Application>Microsoft Office Word</Application>
  <DocSecurity>0</DocSecurity>
  <Lines>44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HS Social Media Copy</vt:lpstr>
    </vt:vector>
  </TitlesOfParts>
  <Company/>
  <LinksUpToDate>false</LinksUpToDate>
  <CharactersWithSpaces>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HS Social Media Copy</dc:title>
  <dc:creator>Susan Monroe</dc:creator>
  <cp:lastModifiedBy>Martin, Kim</cp:lastModifiedBy>
  <cp:revision>43</cp:revision>
  <cp:lastPrinted>2016-12-13T20:55:00Z</cp:lastPrinted>
  <dcterms:created xsi:type="dcterms:W3CDTF">2023-03-30T22:59:00Z</dcterms:created>
  <dcterms:modified xsi:type="dcterms:W3CDTF">2023-03-31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2-12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6-12-12T00:00:00Z</vt:filetime>
  </property>
  <property fmtid="{D5CDD505-2E9C-101B-9397-08002B2CF9AE}" pid="5" name="GrammarlyDocumentId">
    <vt:lpwstr>3b1eab70ebec0f5abca463cd37923f989bde506ad6e2f8d63e880143ea04bd42</vt:lpwstr>
  </property>
</Properties>
</file>